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D0757" w14:textId="7FF3B9CB" w:rsidR="00332F53" w:rsidRDefault="00D809F2">
      <w:r>
        <w:t>Modify your personal website to look as follows</w:t>
      </w:r>
    </w:p>
    <w:p w14:paraId="5F846633" w14:textId="7551901C" w:rsidR="00D809F2" w:rsidRDefault="00D809F2"/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809F2" w14:paraId="2B5E3EAF" w14:textId="77777777" w:rsidTr="00D809F2">
        <w:trPr>
          <w:trHeight w:val="1648"/>
        </w:trPr>
        <w:tc>
          <w:tcPr>
            <w:tcW w:w="3116" w:type="dxa"/>
            <w:shd w:val="clear" w:color="auto" w:fill="C9C9C9" w:themeFill="accent3" w:themeFillTint="99"/>
          </w:tcPr>
          <w:p w14:paraId="2D03AB9F" w14:textId="77777777" w:rsidR="00D809F2" w:rsidRDefault="00D809F2" w:rsidP="00D809F2">
            <w:pPr>
              <w:jc w:val="center"/>
            </w:pPr>
          </w:p>
          <w:p w14:paraId="24D4B1FF" w14:textId="77777777" w:rsidR="00D809F2" w:rsidRDefault="00D809F2" w:rsidP="00D809F2">
            <w:pPr>
              <w:jc w:val="center"/>
            </w:pPr>
          </w:p>
          <w:p w14:paraId="103C7411" w14:textId="77777777" w:rsidR="00D809F2" w:rsidRDefault="00D809F2" w:rsidP="00D809F2">
            <w:pPr>
              <w:jc w:val="center"/>
            </w:pPr>
          </w:p>
          <w:p w14:paraId="1C3423C9" w14:textId="392FAE76" w:rsidR="00D809F2" w:rsidRDefault="00D809F2" w:rsidP="00D809F2">
            <w:pPr>
              <w:jc w:val="center"/>
            </w:pPr>
            <w:r>
              <w:t>My Bio</w:t>
            </w:r>
          </w:p>
        </w:tc>
        <w:tc>
          <w:tcPr>
            <w:tcW w:w="3117" w:type="dxa"/>
          </w:tcPr>
          <w:p w14:paraId="174DA4D9" w14:textId="77777777" w:rsidR="00D809F2" w:rsidRDefault="00D809F2" w:rsidP="00D809F2">
            <w:pPr>
              <w:jc w:val="center"/>
            </w:pPr>
          </w:p>
        </w:tc>
        <w:tc>
          <w:tcPr>
            <w:tcW w:w="3117" w:type="dxa"/>
            <w:shd w:val="clear" w:color="auto" w:fill="4472C4" w:themeFill="accent1"/>
          </w:tcPr>
          <w:p w14:paraId="1C7DFA7F" w14:textId="77777777" w:rsidR="00D809F2" w:rsidRDefault="00D809F2" w:rsidP="00D809F2">
            <w:pPr>
              <w:jc w:val="center"/>
            </w:pPr>
          </w:p>
          <w:p w14:paraId="1186D61B" w14:textId="77777777" w:rsidR="00D809F2" w:rsidRDefault="00D809F2" w:rsidP="00D809F2">
            <w:pPr>
              <w:jc w:val="center"/>
            </w:pPr>
          </w:p>
          <w:p w14:paraId="691200C5" w14:textId="77777777" w:rsidR="00D809F2" w:rsidRDefault="00D809F2" w:rsidP="00D809F2">
            <w:pPr>
              <w:jc w:val="center"/>
            </w:pPr>
          </w:p>
          <w:p w14:paraId="18B9CF9B" w14:textId="38107951" w:rsidR="00D809F2" w:rsidRDefault="00D809F2" w:rsidP="00D809F2">
            <w:pPr>
              <w:jc w:val="center"/>
            </w:pPr>
            <w:r>
              <w:t>My Photo</w:t>
            </w:r>
          </w:p>
        </w:tc>
      </w:tr>
      <w:tr w:rsidR="00D809F2" w14:paraId="11AD9E07" w14:textId="77777777" w:rsidTr="00D809F2">
        <w:trPr>
          <w:trHeight w:val="2094"/>
        </w:trPr>
        <w:tc>
          <w:tcPr>
            <w:tcW w:w="3116" w:type="dxa"/>
          </w:tcPr>
          <w:p w14:paraId="59977D17" w14:textId="77777777" w:rsidR="00D809F2" w:rsidRDefault="00D809F2" w:rsidP="00D809F2">
            <w:pPr>
              <w:jc w:val="center"/>
            </w:pPr>
          </w:p>
        </w:tc>
        <w:tc>
          <w:tcPr>
            <w:tcW w:w="3117" w:type="dxa"/>
            <w:shd w:val="clear" w:color="auto" w:fill="8496B0" w:themeFill="text2" w:themeFillTint="99"/>
          </w:tcPr>
          <w:p w14:paraId="211C0438" w14:textId="77777777" w:rsidR="00D809F2" w:rsidRDefault="00D809F2" w:rsidP="00D809F2">
            <w:pPr>
              <w:jc w:val="center"/>
            </w:pPr>
          </w:p>
          <w:p w14:paraId="4182974D" w14:textId="77777777" w:rsidR="00D809F2" w:rsidRDefault="00D809F2" w:rsidP="00D809F2">
            <w:pPr>
              <w:jc w:val="center"/>
            </w:pPr>
          </w:p>
          <w:p w14:paraId="123C5491" w14:textId="77777777" w:rsidR="00D809F2" w:rsidRDefault="00D809F2" w:rsidP="00D809F2">
            <w:pPr>
              <w:jc w:val="center"/>
            </w:pPr>
          </w:p>
          <w:p w14:paraId="49111F6B" w14:textId="77777777" w:rsidR="00D809F2" w:rsidRDefault="00D809F2" w:rsidP="00D809F2">
            <w:pPr>
              <w:jc w:val="center"/>
            </w:pPr>
          </w:p>
          <w:p w14:paraId="23A6BA11" w14:textId="188ABC04" w:rsidR="00D809F2" w:rsidRDefault="00D809F2" w:rsidP="00D809F2">
            <w:pPr>
              <w:jc w:val="center"/>
            </w:pPr>
            <w:r>
              <w:t>My Education History</w:t>
            </w:r>
          </w:p>
        </w:tc>
        <w:tc>
          <w:tcPr>
            <w:tcW w:w="3117" w:type="dxa"/>
          </w:tcPr>
          <w:p w14:paraId="4E3CE86E" w14:textId="77777777" w:rsidR="00D809F2" w:rsidRDefault="00D809F2" w:rsidP="00D809F2">
            <w:pPr>
              <w:jc w:val="center"/>
            </w:pPr>
          </w:p>
        </w:tc>
      </w:tr>
      <w:tr w:rsidR="00D809F2" w14:paraId="5592243E" w14:textId="77777777" w:rsidTr="00D809F2">
        <w:trPr>
          <w:trHeight w:val="2423"/>
        </w:trPr>
        <w:tc>
          <w:tcPr>
            <w:tcW w:w="3116" w:type="dxa"/>
            <w:shd w:val="clear" w:color="auto" w:fill="8EAADB" w:themeFill="accent1" w:themeFillTint="99"/>
          </w:tcPr>
          <w:p w14:paraId="2979F3AD" w14:textId="77777777" w:rsidR="00D809F2" w:rsidRDefault="00D809F2" w:rsidP="00D809F2">
            <w:pPr>
              <w:jc w:val="center"/>
            </w:pPr>
          </w:p>
          <w:p w14:paraId="1B8F1B3D" w14:textId="77777777" w:rsidR="00D809F2" w:rsidRDefault="00D809F2" w:rsidP="00D809F2">
            <w:pPr>
              <w:jc w:val="center"/>
            </w:pPr>
          </w:p>
          <w:p w14:paraId="217733CD" w14:textId="77777777" w:rsidR="00D809F2" w:rsidRDefault="00D809F2" w:rsidP="00D809F2">
            <w:pPr>
              <w:jc w:val="center"/>
            </w:pPr>
          </w:p>
          <w:p w14:paraId="40F19C1F" w14:textId="77777777" w:rsidR="00D809F2" w:rsidRDefault="00D809F2" w:rsidP="00D809F2">
            <w:pPr>
              <w:jc w:val="center"/>
            </w:pPr>
          </w:p>
          <w:p w14:paraId="4C9432C2" w14:textId="750AF8A4" w:rsidR="00D809F2" w:rsidRDefault="00D809F2" w:rsidP="00D809F2">
            <w:pPr>
              <w:jc w:val="center"/>
            </w:pPr>
            <w:r>
              <w:t>Your Hobbies</w:t>
            </w:r>
          </w:p>
        </w:tc>
        <w:tc>
          <w:tcPr>
            <w:tcW w:w="3117" w:type="dxa"/>
          </w:tcPr>
          <w:p w14:paraId="6C6C0980" w14:textId="77777777" w:rsidR="00D809F2" w:rsidRDefault="00D809F2" w:rsidP="00D809F2">
            <w:pPr>
              <w:jc w:val="center"/>
            </w:pPr>
          </w:p>
        </w:tc>
        <w:tc>
          <w:tcPr>
            <w:tcW w:w="3117" w:type="dxa"/>
            <w:shd w:val="clear" w:color="auto" w:fill="F7CAAC" w:themeFill="accent2" w:themeFillTint="66"/>
          </w:tcPr>
          <w:p w14:paraId="00A3A70D" w14:textId="77777777" w:rsidR="00D809F2" w:rsidRDefault="00D809F2" w:rsidP="00D809F2">
            <w:pPr>
              <w:jc w:val="center"/>
            </w:pPr>
          </w:p>
          <w:p w14:paraId="06AEB065" w14:textId="77777777" w:rsidR="00D809F2" w:rsidRDefault="00D809F2" w:rsidP="00D809F2">
            <w:pPr>
              <w:jc w:val="center"/>
            </w:pPr>
          </w:p>
          <w:p w14:paraId="1E74F111" w14:textId="77777777" w:rsidR="00D809F2" w:rsidRDefault="00D809F2" w:rsidP="00D809F2">
            <w:pPr>
              <w:jc w:val="center"/>
            </w:pPr>
          </w:p>
          <w:p w14:paraId="41D373D3" w14:textId="77777777" w:rsidR="00D809F2" w:rsidRDefault="00D809F2" w:rsidP="00D809F2">
            <w:pPr>
              <w:jc w:val="center"/>
            </w:pPr>
          </w:p>
          <w:p w14:paraId="07B56937" w14:textId="256C7566" w:rsidR="00D809F2" w:rsidRDefault="00D809F2" w:rsidP="00D809F2">
            <w:pPr>
              <w:jc w:val="center"/>
            </w:pPr>
            <w:r>
              <w:t>Contact Me</w:t>
            </w:r>
          </w:p>
        </w:tc>
      </w:tr>
    </w:tbl>
    <w:p w14:paraId="55127D5A" w14:textId="60C8BEA6" w:rsidR="00D809F2" w:rsidRDefault="00D809F2"/>
    <w:p w14:paraId="1046E131" w14:textId="0A39C416" w:rsidR="00D809F2" w:rsidRDefault="00D809F2"/>
    <w:p w14:paraId="235B945F" w14:textId="72DD3C64" w:rsidR="00D809F2" w:rsidRDefault="00D809F2" w:rsidP="00D809F2">
      <w:r>
        <w:t xml:space="preserve">This shall be your landing page! Do Not Use Tables!! Apply the box </w:t>
      </w:r>
      <w:r w:rsidR="00E02483">
        <w:t>m</w:t>
      </w:r>
      <w:r>
        <w:t xml:space="preserve">odels. DIVs, etc. </w:t>
      </w:r>
    </w:p>
    <w:p w14:paraId="652424B5" w14:textId="60868B43" w:rsidR="00D809F2" w:rsidRDefault="00D809F2" w:rsidP="00D809F2">
      <w:r>
        <w:t>On hovering above the Panels, the colour should change. All panels should clickable, and linked to a page with details</w:t>
      </w:r>
      <w:r w:rsidR="00E02483">
        <w:t>.</w:t>
      </w:r>
    </w:p>
    <w:p w14:paraId="123C18AB" w14:textId="35C171C4" w:rsidR="00E02483" w:rsidRDefault="00E02483" w:rsidP="00E02483">
      <w:r>
        <w:t>Add a favicon, to your webpage. F</w:t>
      </w:r>
      <w:r>
        <w:t>avicon</w:t>
      </w:r>
      <w:r>
        <w:t xml:space="preserve"> should be your Photo, use </w:t>
      </w:r>
      <w:hyperlink r:id="rId7" w:history="1">
        <w:r w:rsidRPr="00DC29C1">
          <w:rPr>
            <w:rStyle w:val="Hyperlink"/>
          </w:rPr>
          <w:t>https://favicon.io/</w:t>
        </w:r>
      </w:hyperlink>
      <w:r>
        <w:t xml:space="preserve"> to create favicon. </w:t>
      </w:r>
    </w:p>
    <w:sectPr w:rsidR="00E024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84D1A" w14:textId="77777777" w:rsidR="00E02483" w:rsidRDefault="00E02483" w:rsidP="00E02483">
      <w:pPr>
        <w:spacing w:after="0" w:line="240" w:lineRule="auto"/>
      </w:pPr>
      <w:r>
        <w:separator/>
      </w:r>
    </w:p>
  </w:endnote>
  <w:endnote w:type="continuationSeparator" w:id="0">
    <w:p w14:paraId="5ACC237F" w14:textId="77777777" w:rsidR="00E02483" w:rsidRDefault="00E02483" w:rsidP="00E02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97D00" w14:textId="77777777" w:rsidR="00E02483" w:rsidRDefault="00E02483" w:rsidP="00E02483">
      <w:pPr>
        <w:spacing w:after="0" w:line="240" w:lineRule="auto"/>
      </w:pPr>
      <w:r>
        <w:separator/>
      </w:r>
    </w:p>
  </w:footnote>
  <w:footnote w:type="continuationSeparator" w:id="0">
    <w:p w14:paraId="5E5D2D99" w14:textId="77777777" w:rsidR="00E02483" w:rsidRDefault="00E02483" w:rsidP="00E024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8D02BA"/>
    <w:multiLevelType w:val="hybridMultilevel"/>
    <w:tmpl w:val="87924DAC"/>
    <w:lvl w:ilvl="0" w:tplc="C426616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NDUzMzE2MTE0tjBX0lEKTi0uzszPAykwrAUALUN2DSwAAAA="/>
  </w:docVars>
  <w:rsids>
    <w:rsidRoot w:val="00D809F2"/>
    <w:rsid w:val="00332F53"/>
    <w:rsid w:val="00D809F2"/>
    <w:rsid w:val="00E02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ECB37A"/>
  <w15:chartTrackingRefBased/>
  <w15:docId w15:val="{8786F2D1-B117-4CB3-BDA1-8CB88B7C4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09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D809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D809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24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024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favicon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 Mwebaze</dc:creator>
  <cp:keywords/>
  <dc:description/>
  <cp:lastModifiedBy>Johnson Mwebaze</cp:lastModifiedBy>
  <cp:revision>1</cp:revision>
  <dcterms:created xsi:type="dcterms:W3CDTF">2022-06-28T18:47:00Z</dcterms:created>
  <dcterms:modified xsi:type="dcterms:W3CDTF">2022-06-28T19:02:00Z</dcterms:modified>
</cp:coreProperties>
</file>